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02322467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r w:rsidR="00017FE9" w:rsidRPr="00017FE9">
        <w:rPr>
          <w:rFonts w:ascii="Arial" w:hAnsi="Arial" w:cs="Arial"/>
          <w:b/>
          <w:szCs w:val="24"/>
          <w:u w:val="single"/>
        </w:rPr>
        <w:t>JANUARY 11, 2023</w:t>
      </w:r>
      <w:r w:rsidR="001A34D6" w:rsidRPr="00C80AC4">
        <w:rPr>
          <w:rFonts w:ascii="Arial" w:hAnsi="Arial" w:cs="Arial"/>
          <w:szCs w:val="24"/>
        </w:rPr>
        <w:t xml:space="preserve">___________________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6B26B629" w14:textId="77777777" w:rsidR="00BC34B2" w:rsidRPr="00EB4F34" w:rsidRDefault="00BC34B2" w:rsidP="00BC34B2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szCs w:val="24"/>
        </w:rPr>
        <w:t xml:space="preserve">Members or Designee: </w:t>
      </w:r>
      <w:r w:rsidRPr="00EB4F34">
        <w:rPr>
          <w:rFonts w:ascii="Arial" w:hAnsi="Arial" w:cs="Arial"/>
          <w:b/>
          <w:szCs w:val="24"/>
        </w:rPr>
        <w:t>In the absence of the Honorable Comptroller Bill Henry, Deputy Comptroller Erika McClammy will sit and vote on his behalf.</w:t>
      </w:r>
    </w:p>
    <w:p w14:paraId="6E99A6EC" w14:textId="50F256C9" w:rsidR="00A53D00" w:rsidRPr="00C80AC4" w:rsidRDefault="00C25F98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260"/>
        <w:gridCol w:w="1088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017FE9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88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017FE9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65310D6D" w14:textId="62AF2ACB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85" w:type="dxa"/>
          </w:tcPr>
          <w:p w14:paraId="25DCF746" w14:textId="2D8313F3" w:rsidR="00EA2A37" w:rsidRPr="00C80AC4" w:rsidRDefault="00F11A5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changes or corrections.</w:t>
            </w:r>
          </w:p>
        </w:tc>
      </w:tr>
      <w:tr w:rsidR="00EA2A37" w:rsidRPr="00C80AC4" w14:paraId="5199B532" w14:textId="77777777" w:rsidTr="00017FE9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DE7A32A" w14:textId="52F02B04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85" w:type="dxa"/>
          </w:tcPr>
          <w:p w14:paraId="0A6B4DF0" w14:textId="75098EA0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6E98D5E" w14:textId="77777777" w:rsidTr="00017FE9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10C9242C" w14:textId="178E340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85" w:type="dxa"/>
          </w:tcPr>
          <w:p w14:paraId="0F7D59C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260"/>
        <w:gridCol w:w="7920"/>
        <w:gridCol w:w="2965"/>
      </w:tblGrid>
      <w:tr w:rsidR="008B1317" w:rsidRPr="00C80AC4" w14:paraId="345AAB26" w14:textId="77777777" w:rsidTr="00D35BFD">
        <w:trPr>
          <w:trHeight w:val="349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180" w:type="dxa"/>
            <w:gridSpan w:val="2"/>
            <w:shd w:val="clear" w:color="auto" w:fill="auto"/>
          </w:tcPr>
          <w:p w14:paraId="4276F867" w14:textId="640E444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2965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35BF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920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35BF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0163B0A7" w14:textId="0A4FB9B7" w:rsidR="008B1317" w:rsidRPr="00C80AC4" w:rsidRDefault="00017FE9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  <w:r w:rsidR="00D7130F">
              <w:rPr>
                <w:rFonts w:ascii="Arial" w:hAnsi="Arial" w:cs="Arial"/>
                <w:szCs w:val="24"/>
              </w:rPr>
              <w:t>2</w:t>
            </w:r>
            <w:r>
              <w:rPr>
                <w:rFonts w:ascii="Arial" w:hAnsi="Arial" w:cs="Arial"/>
                <w:szCs w:val="24"/>
              </w:rPr>
              <w:t>-10</w:t>
            </w:r>
            <w:r w:rsidR="00D7130F">
              <w:rPr>
                <w:rFonts w:ascii="Arial" w:hAnsi="Arial" w:cs="Arial"/>
                <w:szCs w:val="24"/>
              </w:rPr>
              <w:t>3</w:t>
            </w:r>
          </w:p>
        </w:tc>
        <w:tc>
          <w:tcPr>
            <w:tcW w:w="7920" w:type="dxa"/>
          </w:tcPr>
          <w:p w14:paraId="31322325" w14:textId="77777777" w:rsidR="00213A34" w:rsidRDefault="00017FE9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W</w:t>
            </w:r>
            <w:r w:rsidR="002B45FA">
              <w:rPr>
                <w:rFonts w:ascii="Arial" w:hAnsi="Arial" w:cs="Arial"/>
                <w:szCs w:val="24"/>
              </w:rPr>
              <w:t>C</w:t>
            </w:r>
            <w:r>
              <w:rPr>
                <w:rFonts w:ascii="Arial" w:hAnsi="Arial" w:cs="Arial"/>
                <w:szCs w:val="24"/>
              </w:rPr>
              <w:t xml:space="preserve">1315 </w:t>
            </w:r>
            <w:r w:rsidR="002B45FA">
              <w:rPr>
                <w:rFonts w:ascii="Arial" w:hAnsi="Arial" w:cs="Arial"/>
                <w:szCs w:val="24"/>
              </w:rPr>
              <w:t>Hillen and Pen Lucy North Neighborhoods Water Main</w:t>
            </w:r>
            <w:r w:rsidR="00213A34">
              <w:rPr>
                <w:rFonts w:ascii="Arial" w:hAnsi="Arial" w:cs="Arial"/>
                <w:szCs w:val="24"/>
              </w:rPr>
              <w:t xml:space="preserve">. </w:t>
            </w:r>
            <w:r w:rsidR="00213A34">
              <w:rPr>
                <w:rFonts w:ascii="Arial" w:hAnsi="Arial" w:cs="Arial"/>
                <w:b/>
                <w:szCs w:val="24"/>
              </w:rPr>
              <w:t xml:space="preserve">A </w:t>
            </w:r>
            <w:r w:rsidR="002B45FA">
              <w:rPr>
                <w:rFonts w:ascii="Arial" w:hAnsi="Arial" w:cs="Arial"/>
                <w:b/>
                <w:szCs w:val="24"/>
              </w:rPr>
              <w:t>PROTEST W</w:t>
            </w:r>
            <w:r w:rsidR="00213A34">
              <w:rPr>
                <w:rFonts w:ascii="Arial" w:hAnsi="Arial" w:cs="Arial"/>
                <w:b/>
                <w:szCs w:val="24"/>
              </w:rPr>
              <w:t>AS</w:t>
            </w:r>
            <w:r w:rsidR="002B45FA">
              <w:rPr>
                <w:rFonts w:ascii="Arial" w:hAnsi="Arial" w:cs="Arial"/>
                <w:b/>
                <w:szCs w:val="24"/>
              </w:rPr>
              <w:t xml:space="preserve"> RECEIVED FROM MONUMENTAL PAVING &amp; EXCAVATING, INC. </w:t>
            </w:r>
          </w:p>
          <w:p w14:paraId="62F750F7" w14:textId="77777777" w:rsidR="00EB4F34" w:rsidRDefault="00213A34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A PROTEST WAS RECEIVED FROM </w:t>
            </w:r>
            <w:r w:rsidR="002B45FA">
              <w:rPr>
                <w:rFonts w:ascii="Arial" w:hAnsi="Arial" w:cs="Arial"/>
                <w:b/>
                <w:szCs w:val="24"/>
              </w:rPr>
              <w:t xml:space="preserve">ECONOMIC INTERNATIONAL </w:t>
            </w:r>
            <w:r>
              <w:rPr>
                <w:rFonts w:ascii="Arial" w:hAnsi="Arial" w:cs="Arial"/>
                <w:b/>
                <w:szCs w:val="24"/>
              </w:rPr>
              <w:t>CONSTRUCTION CO., INC. GENERAL CONTRACTOR.</w:t>
            </w:r>
            <w:r w:rsidR="00D7130F">
              <w:rPr>
                <w:rFonts w:ascii="Arial" w:hAnsi="Arial" w:cs="Arial"/>
                <w:b/>
                <w:szCs w:val="24"/>
              </w:rPr>
              <w:t xml:space="preserve">  </w:t>
            </w:r>
          </w:p>
          <w:p w14:paraId="687CB35C" w14:textId="2D16E90D" w:rsidR="008B1317" w:rsidRPr="002B45FA" w:rsidRDefault="00D7130F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THIS ITEM IS BEING DEFERRED.</w:t>
            </w:r>
          </w:p>
        </w:tc>
        <w:tc>
          <w:tcPr>
            <w:tcW w:w="2965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35BF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556ACB7A" w14:textId="3EFEF7A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7D0CDD8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65" w:type="dxa"/>
          </w:tcPr>
          <w:p w14:paraId="719CB9C5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D35BFD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9D75F7C" w14:textId="0EA2CA7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1676F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65" w:type="dxa"/>
          </w:tcPr>
          <w:p w14:paraId="6C3302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D35BFD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3F773DA4" w14:textId="58AE0C2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5C84A43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65" w:type="dxa"/>
          </w:tcPr>
          <w:p w14:paraId="679C40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00D35BFD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60" w:type="dxa"/>
          </w:tcPr>
          <w:p w14:paraId="17526900" w14:textId="3D704E0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920" w:type="dxa"/>
          </w:tcPr>
          <w:p w14:paraId="4F92F4F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2965" w:type="dxa"/>
          </w:tcPr>
          <w:p w14:paraId="53CBE0D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22E05C9" w14:textId="77777777" w:rsidR="008B1317" w:rsidRDefault="008B1317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76"/>
        <w:gridCol w:w="1434"/>
        <w:gridCol w:w="6462"/>
        <w:gridCol w:w="1284"/>
        <w:gridCol w:w="1242"/>
        <w:gridCol w:w="1737"/>
      </w:tblGrid>
      <w:tr w:rsidR="008B1317" w:rsidRPr="00C80AC4" w14:paraId="2A49391F" w14:textId="77777777" w:rsidTr="00F11A5B">
        <w:trPr>
          <w:trHeight w:val="317"/>
        </w:trPr>
        <w:tc>
          <w:tcPr>
            <w:tcW w:w="976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896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284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2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F11A5B">
        <w:trPr>
          <w:trHeight w:val="317"/>
        </w:trPr>
        <w:tc>
          <w:tcPr>
            <w:tcW w:w="976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34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62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284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2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F24B50" w:rsidRPr="00C80AC4" w14:paraId="50EC0F62" w14:textId="77777777" w:rsidTr="00F11A5B">
        <w:trPr>
          <w:trHeight w:val="317"/>
        </w:trPr>
        <w:tc>
          <w:tcPr>
            <w:tcW w:w="976" w:type="dxa"/>
            <w:vMerge/>
          </w:tcPr>
          <w:p w14:paraId="3C602DC4" w14:textId="77777777" w:rsidR="00F24B50" w:rsidRPr="00C80AC4" w:rsidRDefault="00F24B50" w:rsidP="00213A3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34" w:type="dxa"/>
          </w:tcPr>
          <w:p w14:paraId="50C87D10" w14:textId="0ED06AD8" w:rsidR="00F24B50" w:rsidRDefault="00F24B50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</w:t>
            </w:r>
          </w:p>
        </w:tc>
        <w:tc>
          <w:tcPr>
            <w:tcW w:w="6462" w:type="dxa"/>
          </w:tcPr>
          <w:p w14:paraId="3672A5E1" w14:textId="4AD69492" w:rsidR="00F24B50" w:rsidRDefault="00F24B50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enewal FY23 Chubb Insurance</w:t>
            </w:r>
          </w:p>
        </w:tc>
        <w:tc>
          <w:tcPr>
            <w:tcW w:w="1284" w:type="dxa"/>
          </w:tcPr>
          <w:p w14:paraId="6752851F" w14:textId="605306EE" w:rsidR="00F24B50" w:rsidRDefault="00F24B50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/11/2023</w:t>
            </w:r>
          </w:p>
        </w:tc>
        <w:tc>
          <w:tcPr>
            <w:tcW w:w="1242" w:type="dxa"/>
          </w:tcPr>
          <w:p w14:paraId="63C9F50A" w14:textId="04CD2A69" w:rsidR="00F24B50" w:rsidRDefault="00F24B50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/1/2023</w:t>
            </w:r>
          </w:p>
        </w:tc>
        <w:tc>
          <w:tcPr>
            <w:tcW w:w="1737" w:type="dxa"/>
          </w:tcPr>
          <w:p w14:paraId="55CA675C" w14:textId="610DF894" w:rsidR="00F24B50" w:rsidRDefault="00F24B50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  <w:tr w:rsidR="00213A34" w:rsidRPr="00C80AC4" w14:paraId="409F7ABC" w14:textId="77777777" w:rsidTr="00F11A5B">
        <w:trPr>
          <w:trHeight w:val="317"/>
        </w:trPr>
        <w:tc>
          <w:tcPr>
            <w:tcW w:w="976" w:type="dxa"/>
            <w:vMerge/>
          </w:tcPr>
          <w:p w14:paraId="09616260" w14:textId="77777777" w:rsidR="00213A34" w:rsidRPr="00C80AC4" w:rsidRDefault="00213A34" w:rsidP="00213A3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34" w:type="dxa"/>
          </w:tcPr>
          <w:p w14:paraId="5DA1368A" w14:textId="685B6DC2" w:rsidR="00213A34" w:rsidRPr="00C80AC4" w:rsidRDefault="00F11A5B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  <w:r w:rsidR="00D7130F">
              <w:rPr>
                <w:rFonts w:ascii="Arial" w:hAnsi="Arial" w:cs="Arial"/>
                <w:szCs w:val="24"/>
              </w:rPr>
              <w:t>2</w:t>
            </w:r>
            <w:r>
              <w:rPr>
                <w:rFonts w:ascii="Arial" w:hAnsi="Arial" w:cs="Arial"/>
                <w:szCs w:val="24"/>
              </w:rPr>
              <w:t>-103</w:t>
            </w:r>
          </w:p>
        </w:tc>
        <w:tc>
          <w:tcPr>
            <w:tcW w:w="6462" w:type="dxa"/>
          </w:tcPr>
          <w:p w14:paraId="0CB6358F" w14:textId="6B2CAE69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artment of Public Works - </w:t>
            </w:r>
            <w:r w:rsidR="00F11A5B">
              <w:rPr>
                <w:rFonts w:ascii="Arial" w:hAnsi="Arial" w:cs="Arial"/>
                <w:szCs w:val="24"/>
              </w:rPr>
              <w:t xml:space="preserve">WC1315 Hillen and Pen Lucy North Neighborhoods Water Main. </w:t>
            </w:r>
          </w:p>
        </w:tc>
        <w:tc>
          <w:tcPr>
            <w:tcW w:w="1284" w:type="dxa"/>
          </w:tcPr>
          <w:p w14:paraId="4531783B" w14:textId="680EE53C" w:rsidR="00213A34" w:rsidRPr="00C80AC4" w:rsidRDefault="00F11A5B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/11/2023</w:t>
            </w:r>
          </w:p>
        </w:tc>
        <w:tc>
          <w:tcPr>
            <w:tcW w:w="1242" w:type="dxa"/>
          </w:tcPr>
          <w:p w14:paraId="15DE3BA3" w14:textId="3438DD15" w:rsidR="00213A34" w:rsidRPr="00C80AC4" w:rsidRDefault="00BC34B2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  <w:r w:rsidR="00F11A5B">
              <w:rPr>
                <w:rFonts w:ascii="Arial" w:hAnsi="Arial" w:cs="Arial"/>
                <w:szCs w:val="24"/>
              </w:rPr>
              <w:t>/1/2023</w:t>
            </w:r>
          </w:p>
        </w:tc>
        <w:tc>
          <w:tcPr>
            <w:tcW w:w="1737" w:type="dxa"/>
          </w:tcPr>
          <w:p w14:paraId="09A2ABA4" w14:textId="2A142B93" w:rsidR="00213A34" w:rsidRPr="00C80AC4" w:rsidRDefault="002B065D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  <w:tr w:rsidR="00213A34" w:rsidRPr="00C80AC4" w14:paraId="5DF76A1D" w14:textId="77777777" w:rsidTr="00F11A5B">
        <w:trPr>
          <w:trHeight w:val="317"/>
        </w:trPr>
        <w:tc>
          <w:tcPr>
            <w:tcW w:w="976" w:type="dxa"/>
            <w:vMerge/>
          </w:tcPr>
          <w:p w14:paraId="5C1066D4" w14:textId="77777777" w:rsidR="00213A34" w:rsidRPr="00C80AC4" w:rsidRDefault="00213A34" w:rsidP="00213A3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34" w:type="dxa"/>
          </w:tcPr>
          <w:p w14:paraId="41345510" w14:textId="2E921B39" w:rsidR="00213A34" w:rsidRPr="00C80AC4" w:rsidRDefault="00F11A5B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4</w:t>
            </w:r>
          </w:p>
        </w:tc>
        <w:tc>
          <w:tcPr>
            <w:tcW w:w="6462" w:type="dxa"/>
          </w:tcPr>
          <w:p w14:paraId="0FB02DB1" w14:textId="6E7B792F" w:rsidR="00213A34" w:rsidRPr="00C80AC4" w:rsidRDefault="00F11A5B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Public Works – WC1412 – Urgent Need Water Infrastructure Rehabilitation &amp; Improvements Phase III FY21</w:t>
            </w:r>
          </w:p>
        </w:tc>
        <w:tc>
          <w:tcPr>
            <w:tcW w:w="1284" w:type="dxa"/>
          </w:tcPr>
          <w:p w14:paraId="74D5A1D6" w14:textId="70CF7E91" w:rsidR="00213A34" w:rsidRPr="00C80AC4" w:rsidRDefault="00F11A5B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D7130F">
              <w:rPr>
                <w:rFonts w:ascii="Arial" w:hAnsi="Arial" w:cs="Arial"/>
                <w:szCs w:val="24"/>
              </w:rPr>
              <w:t>/11/2023</w:t>
            </w:r>
          </w:p>
        </w:tc>
        <w:tc>
          <w:tcPr>
            <w:tcW w:w="1242" w:type="dxa"/>
          </w:tcPr>
          <w:p w14:paraId="42AE73F8" w14:textId="00771C9A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/1/2023</w:t>
            </w:r>
          </w:p>
        </w:tc>
        <w:tc>
          <w:tcPr>
            <w:tcW w:w="1737" w:type="dxa"/>
          </w:tcPr>
          <w:p w14:paraId="39A3DA38" w14:textId="643E2662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  <w:tr w:rsidR="00213A34" w:rsidRPr="00C80AC4" w14:paraId="2EFD6053" w14:textId="77777777" w:rsidTr="00F11A5B">
        <w:trPr>
          <w:trHeight w:val="317"/>
        </w:trPr>
        <w:tc>
          <w:tcPr>
            <w:tcW w:w="976" w:type="dxa"/>
            <w:vMerge/>
          </w:tcPr>
          <w:p w14:paraId="1A890244" w14:textId="77777777" w:rsidR="00213A34" w:rsidRPr="00C80AC4" w:rsidRDefault="00213A34" w:rsidP="00213A3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34" w:type="dxa"/>
          </w:tcPr>
          <w:p w14:paraId="77AEB738" w14:textId="588A6E5A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5</w:t>
            </w:r>
          </w:p>
        </w:tc>
        <w:tc>
          <w:tcPr>
            <w:tcW w:w="6462" w:type="dxa"/>
          </w:tcPr>
          <w:p w14:paraId="04B7D3A3" w14:textId="1FD7B773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Public Works – SC1027 Rehabilitation &amp; Improvements to Sanitary Sewers at Various Locations in Baltimore City</w:t>
            </w:r>
          </w:p>
        </w:tc>
        <w:tc>
          <w:tcPr>
            <w:tcW w:w="1284" w:type="dxa"/>
          </w:tcPr>
          <w:p w14:paraId="1B3EC419" w14:textId="6DCE16C3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/11/2023</w:t>
            </w:r>
          </w:p>
        </w:tc>
        <w:tc>
          <w:tcPr>
            <w:tcW w:w="1242" w:type="dxa"/>
          </w:tcPr>
          <w:p w14:paraId="51F5A92E" w14:textId="17897FDA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/1/2023</w:t>
            </w:r>
          </w:p>
        </w:tc>
        <w:tc>
          <w:tcPr>
            <w:tcW w:w="1737" w:type="dxa"/>
          </w:tcPr>
          <w:p w14:paraId="58682918" w14:textId="4B34D318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  <w:tr w:rsidR="00213A34" w:rsidRPr="00C80AC4" w14:paraId="4B7B9748" w14:textId="77777777" w:rsidTr="00F11A5B">
        <w:trPr>
          <w:trHeight w:val="317"/>
        </w:trPr>
        <w:tc>
          <w:tcPr>
            <w:tcW w:w="976" w:type="dxa"/>
            <w:vMerge/>
          </w:tcPr>
          <w:p w14:paraId="51E1A10A" w14:textId="77777777" w:rsidR="00213A34" w:rsidRPr="00C80AC4" w:rsidRDefault="00213A34" w:rsidP="00213A3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34" w:type="dxa"/>
          </w:tcPr>
          <w:p w14:paraId="49652B7D" w14:textId="3BDEBA4D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2</w:t>
            </w:r>
          </w:p>
        </w:tc>
        <w:tc>
          <w:tcPr>
            <w:tcW w:w="6462" w:type="dxa"/>
          </w:tcPr>
          <w:p w14:paraId="4942445C" w14:textId="643F275B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Public Works – WC1412 – Urgent Need Water Infrastructure Rehabilitation &amp; Improvements Phase III FY21</w:t>
            </w:r>
            <w:r w:rsidR="00BC34B2">
              <w:rPr>
                <w:rFonts w:ascii="Arial" w:hAnsi="Arial" w:cs="Arial"/>
                <w:szCs w:val="24"/>
              </w:rPr>
              <w:t xml:space="preserve"> Transfer of Funds</w:t>
            </w:r>
          </w:p>
        </w:tc>
        <w:tc>
          <w:tcPr>
            <w:tcW w:w="1284" w:type="dxa"/>
          </w:tcPr>
          <w:p w14:paraId="0E45511F" w14:textId="210CE7B0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/11/2023</w:t>
            </w:r>
          </w:p>
        </w:tc>
        <w:tc>
          <w:tcPr>
            <w:tcW w:w="1242" w:type="dxa"/>
          </w:tcPr>
          <w:p w14:paraId="1445C19F" w14:textId="5CD4AE7D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/1/2023</w:t>
            </w:r>
          </w:p>
        </w:tc>
        <w:tc>
          <w:tcPr>
            <w:tcW w:w="1737" w:type="dxa"/>
          </w:tcPr>
          <w:p w14:paraId="53219C72" w14:textId="263F9417" w:rsidR="00213A34" w:rsidRPr="00C80AC4" w:rsidRDefault="00D7130F" w:rsidP="00213A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PW</w:t>
            </w: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CF136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CF136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7E52BC34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</w:t>
            </w:r>
            <w:r w:rsidR="00213A34">
              <w:rPr>
                <w:rFonts w:ascii="Arial" w:hAnsi="Arial" w:cs="Arial"/>
                <w:szCs w:val="24"/>
              </w:rPr>
              <w:t>2</w:t>
            </w:r>
            <w:r w:rsidRPr="00C80AC4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8329" w:type="dxa"/>
          </w:tcPr>
          <w:p w14:paraId="32819996" w14:textId="01062310" w:rsidR="00555785" w:rsidRPr="00C80AC4" w:rsidRDefault="00213A34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Audits – Biennial Performance Audit of the Department of Human Resources for the years ended December 31, 2021 and 2020.</w:t>
            </w:r>
          </w:p>
        </w:tc>
        <w:tc>
          <w:tcPr>
            <w:tcW w:w="1482" w:type="dxa"/>
          </w:tcPr>
          <w:p w14:paraId="30EDDCBF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D35BFD" w:rsidRPr="00C80AC4" w14:paraId="3D33D1EE" w14:textId="77777777" w:rsidTr="00CF1367">
        <w:trPr>
          <w:trHeight w:val="268"/>
        </w:trPr>
        <w:tc>
          <w:tcPr>
            <w:tcW w:w="990" w:type="dxa"/>
            <w:vMerge/>
          </w:tcPr>
          <w:p w14:paraId="0D73ADDC" w14:textId="77777777" w:rsidR="00D35BFD" w:rsidRPr="00C80AC4" w:rsidRDefault="00D35BFD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29E18CB7" w14:textId="6D692759" w:rsidR="00D35BFD" w:rsidRPr="00C80AC4" w:rsidRDefault="00D35BFD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5</w:t>
            </w:r>
          </w:p>
        </w:tc>
        <w:tc>
          <w:tcPr>
            <w:tcW w:w="8329" w:type="dxa"/>
          </w:tcPr>
          <w:p w14:paraId="4CE0205F" w14:textId="51681836" w:rsidR="00D35BFD" w:rsidRDefault="00D35BFD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Human Resources – Police Department Employee Contract Renewal.</w:t>
            </w:r>
          </w:p>
        </w:tc>
        <w:tc>
          <w:tcPr>
            <w:tcW w:w="1482" w:type="dxa"/>
          </w:tcPr>
          <w:p w14:paraId="4D46B8D3" w14:textId="77777777" w:rsidR="00D35BFD" w:rsidRPr="00C80AC4" w:rsidRDefault="00D35BFD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D2D481A" w14:textId="77777777" w:rsidR="00D35BFD" w:rsidRPr="00C80AC4" w:rsidRDefault="00D35BFD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0CF1367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76177E3C" w:rsidR="00555785" w:rsidRPr="00C80AC4" w:rsidRDefault="000F233D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0</w:t>
            </w:r>
          </w:p>
        </w:tc>
        <w:tc>
          <w:tcPr>
            <w:tcW w:w="8329" w:type="dxa"/>
          </w:tcPr>
          <w:p w14:paraId="0AA17C6B" w14:textId="697CFDB5" w:rsidR="00555785" w:rsidRPr="00C80AC4" w:rsidRDefault="00213A34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Bureau of Procurement </w:t>
            </w:r>
            <w:r w:rsidR="000F233D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0F233D">
              <w:rPr>
                <w:rFonts w:ascii="Arial" w:hAnsi="Arial" w:cs="Arial"/>
                <w:szCs w:val="24"/>
              </w:rPr>
              <w:t>B50005017 – Background Investigations</w:t>
            </w:r>
            <w:r w:rsidR="007655C6">
              <w:rPr>
                <w:rFonts w:ascii="Arial" w:hAnsi="Arial" w:cs="Arial"/>
                <w:szCs w:val="24"/>
              </w:rPr>
              <w:t xml:space="preserve"> KENTECH Consulting Inc.</w:t>
            </w:r>
          </w:p>
        </w:tc>
        <w:tc>
          <w:tcPr>
            <w:tcW w:w="1482" w:type="dxa"/>
          </w:tcPr>
          <w:p w14:paraId="702EC79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DAC11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00CF1367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21538C32" w:rsidR="00555785" w:rsidRPr="00C80AC4" w:rsidRDefault="00EB4F34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2</w:t>
            </w:r>
          </w:p>
        </w:tc>
        <w:tc>
          <w:tcPr>
            <w:tcW w:w="8329" w:type="dxa"/>
          </w:tcPr>
          <w:p w14:paraId="054C2E57" w14:textId="0BCF5C5C" w:rsidR="00555785" w:rsidRPr="00C80AC4" w:rsidRDefault="00EB4F34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Bureau of Procurement – Contract No. 08000 – IA Pro Public Portal Solution with CI Technologies, Inc.</w:t>
            </w:r>
          </w:p>
        </w:tc>
        <w:tc>
          <w:tcPr>
            <w:tcW w:w="1482" w:type="dxa"/>
          </w:tcPr>
          <w:p w14:paraId="569A6764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C7D527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 w:rsidTr="00CF1367">
        <w:trPr>
          <w:trHeight w:val="268"/>
        </w:trPr>
        <w:tc>
          <w:tcPr>
            <w:tcW w:w="990" w:type="dxa"/>
            <w:vMerge/>
          </w:tcPr>
          <w:p w14:paraId="04E80375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541A6FC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53FF7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7036EB2E" w:rsidR="002B065D" w:rsidRDefault="002B065D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5E945DE" w14:textId="77777777" w:rsidR="002B065D" w:rsidRDefault="002B065D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23B19F3F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85"/>
        <w:gridCol w:w="3870"/>
        <w:gridCol w:w="900"/>
        <w:gridCol w:w="7470"/>
      </w:tblGrid>
      <w:tr w:rsidR="00EA2A37" w:rsidRPr="00495A00" w14:paraId="7C45568B" w14:textId="77777777" w:rsidTr="00E97551">
        <w:trPr>
          <w:trHeight w:val="282"/>
        </w:trPr>
        <w:tc>
          <w:tcPr>
            <w:tcW w:w="985" w:type="dxa"/>
            <w:vMerge w:val="restart"/>
          </w:tcPr>
          <w:p w14:paraId="7C71150D" w14:textId="6AD34214" w:rsidR="008B1317" w:rsidRPr="00B83528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870" w:type="dxa"/>
            <w:shd w:val="clear" w:color="auto" w:fill="auto"/>
          </w:tcPr>
          <w:p w14:paraId="19417C07" w14:textId="77777777" w:rsidR="008B1317" w:rsidRPr="00D7130F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7130F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900" w:type="dxa"/>
            <w:shd w:val="clear" w:color="auto" w:fill="auto"/>
          </w:tcPr>
          <w:p w14:paraId="003FC607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7470" w:type="dxa"/>
            <w:shd w:val="clear" w:color="auto" w:fill="auto"/>
          </w:tcPr>
          <w:p w14:paraId="299CB7D6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</w:tr>
      <w:tr w:rsidR="00EA2A37" w:rsidRPr="00495A00" w14:paraId="625CF1E3" w14:textId="77777777" w:rsidTr="00E97551">
        <w:trPr>
          <w:trHeight w:val="282"/>
        </w:trPr>
        <w:tc>
          <w:tcPr>
            <w:tcW w:w="985" w:type="dxa"/>
            <w:vMerge/>
            <w:shd w:val="clear" w:color="auto" w:fill="D9D9D9" w:themeFill="background1" w:themeFillShade="D9"/>
          </w:tcPr>
          <w:p w14:paraId="0B161DDE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  <w:shd w:val="clear" w:color="auto" w:fill="D9D9D9" w:themeFill="background1" w:themeFillShade="D9"/>
          </w:tcPr>
          <w:p w14:paraId="6A847B6D" w14:textId="77777777" w:rsidR="008B1317" w:rsidRPr="00E97551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7780041F" w14:textId="77777777" w:rsidR="008B1317" w:rsidRPr="00495A00" w:rsidRDefault="008B1317" w:rsidP="008B1317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Page #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052B1F50" w14:textId="77777777" w:rsidR="008B1317" w:rsidRPr="00495A00" w:rsidRDefault="008B1317" w:rsidP="008B1317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Item #</w:t>
            </w:r>
            <w:r w:rsidRPr="00495A00">
              <w:rPr>
                <w:szCs w:val="24"/>
              </w:rPr>
              <w:tab/>
              <w:t xml:space="preserve"> </w:t>
            </w:r>
          </w:p>
        </w:tc>
      </w:tr>
      <w:tr w:rsidR="00EA2A37" w:rsidRPr="00495A00" w14:paraId="2F9AE10A" w14:textId="77777777" w:rsidTr="00E97551">
        <w:trPr>
          <w:trHeight w:val="282"/>
        </w:trPr>
        <w:tc>
          <w:tcPr>
            <w:tcW w:w="985" w:type="dxa"/>
            <w:vMerge/>
          </w:tcPr>
          <w:p w14:paraId="22B889A7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1C858CA2" w14:textId="4A54AC4E" w:rsidR="008B1317" w:rsidRPr="00495A00" w:rsidRDefault="00E97551" w:rsidP="00D909A1">
            <w:pPr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Hon. Mayor </w:t>
            </w:r>
            <w:r w:rsidR="00D909A1">
              <w:rPr>
                <w:szCs w:val="24"/>
              </w:rPr>
              <w:t>Brandon Scott</w:t>
            </w:r>
          </w:p>
        </w:tc>
        <w:tc>
          <w:tcPr>
            <w:tcW w:w="900" w:type="dxa"/>
          </w:tcPr>
          <w:p w14:paraId="00FA9EAA" w14:textId="3FDBB5A3" w:rsidR="008B1317" w:rsidRPr="00495A00" w:rsidRDefault="00EB51F4" w:rsidP="008B1317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20</w:t>
            </w:r>
          </w:p>
        </w:tc>
        <w:tc>
          <w:tcPr>
            <w:tcW w:w="7470" w:type="dxa"/>
          </w:tcPr>
          <w:p w14:paraId="3FFEDE17" w14:textId="3E177DD2" w:rsidR="00EA2A37" w:rsidRPr="00495A00" w:rsidRDefault="00267400" w:rsidP="00E97551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Health Dept. – Ratification of Agreement with Johns Hopkins University</w:t>
            </w:r>
          </w:p>
        </w:tc>
      </w:tr>
      <w:tr w:rsidR="00EA2A37" w:rsidRPr="00495A00" w14:paraId="7F66200E" w14:textId="77777777" w:rsidTr="00E97551">
        <w:trPr>
          <w:trHeight w:val="282"/>
        </w:trPr>
        <w:tc>
          <w:tcPr>
            <w:tcW w:w="985" w:type="dxa"/>
            <w:vMerge/>
          </w:tcPr>
          <w:p w14:paraId="63B7F773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239CE72C" w14:textId="3E0AE581" w:rsidR="008B1317" w:rsidRPr="00495A00" w:rsidRDefault="008B1317" w:rsidP="00D909A1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 xml:space="preserve">Hon. President </w:t>
            </w:r>
            <w:r w:rsidR="00D909A1">
              <w:rPr>
                <w:szCs w:val="24"/>
              </w:rPr>
              <w:t>Nick Mosby</w:t>
            </w:r>
          </w:p>
        </w:tc>
        <w:tc>
          <w:tcPr>
            <w:tcW w:w="900" w:type="dxa"/>
          </w:tcPr>
          <w:p w14:paraId="1214BDEE" w14:textId="77777777" w:rsidR="008B1317" w:rsidRDefault="002B065D" w:rsidP="008B1317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3</w:t>
            </w:r>
          </w:p>
          <w:p w14:paraId="462D0BB8" w14:textId="44C283D3" w:rsidR="002B065D" w:rsidRPr="00495A00" w:rsidRDefault="002B065D" w:rsidP="008B1317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47-48</w:t>
            </w:r>
          </w:p>
        </w:tc>
        <w:tc>
          <w:tcPr>
            <w:tcW w:w="7470" w:type="dxa"/>
          </w:tcPr>
          <w:p w14:paraId="66213AB6" w14:textId="77777777" w:rsidR="00EA2A37" w:rsidRDefault="002B065D" w:rsidP="00E97551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Office of the Council President – Travel Request</w:t>
            </w:r>
          </w:p>
          <w:p w14:paraId="507FF543" w14:textId="77777777" w:rsidR="002B065D" w:rsidRDefault="002B065D" w:rsidP="00E97551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Dept. of Human Resources – Elected Officials Salary Classification Adjustment.</w:t>
            </w:r>
          </w:p>
          <w:p w14:paraId="0860A9FE" w14:textId="26F4AEEC" w:rsidR="00BC34B2" w:rsidRPr="00495A00" w:rsidRDefault="00BC34B2" w:rsidP="00E97551">
            <w:pPr>
              <w:jc w:val="left"/>
              <w:rPr>
                <w:szCs w:val="24"/>
              </w:rPr>
            </w:pPr>
          </w:p>
        </w:tc>
      </w:tr>
      <w:tr w:rsidR="00EA2A37" w:rsidRPr="00495A00" w14:paraId="082F905F" w14:textId="77777777" w:rsidTr="00E97551">
        <w:trPr>
          <w:trHeight w:val="282"/>
        </w:trPr>
        <w:tc>
          <w:tcPr>
            <w:tcW w:w="985" w:type="dxa"/>
            <w:vMerge/>
          </w:tcPr>
          <w:p w14:paraId="0BE8AE6D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78785074" w14:textId="7EE8501C" w:rsidR="008B1317" w:rsidRPr="00495A00" w:rsidRDefault="00D909A1" w:rsidP="008B1317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Hon. Bill Henry</w:t>
            </w:r>
          </w:p>
        </w:tc>
        <w:tc>
          <w:tcPr>
            <w:tcW w:w="900" w:type="dxa"/>
          </w:tcPr>
          <w:p w14:paraId="10CC1094" w14:textId="290D8D1D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7470" w:type="dxa"/>
          </w:tcPr>
          <w:p w14:paraId="6C4E7D6E" w14:textId="6EC59D73" w:rsidR="00EA2A37" w:rsidRDefault="00A817C9" w:rsidP="008B1317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There are no abstentions.</w:t>
            </w:r>
          </w:p>
          <w:p w14:paraId="6E107398" w14:textId="10FD9BCB" w:rsidR="00EA2A37" w:rsidRPr="00495A00" w:rsidRDefault="00EA2A37" w:rsidP="008B1317">
            <w:pPr>
              <w:jc w:val="left"/>
              <w:rPr>
                <w:szCs w:val="24"/>
              </w:rPr>
            </w:pPr>
          </w:p>
        </w:tc>
      </w:tr>
      <w:tr w:rsidR="00EA2A37" w:rsidRPr="00495A00" w14:paraId="7868A1CB" w14:textId="77777777" w:rsidTr="00E97551">
        <w:trPr>
          <w:trHeight w:val="282"/>
        </w:trPr>
        <w:tc>
          <w:tcPr>
            <w:tcW w:w="985" w:type="dxa"/>
            <w:vMerge/>
          </w:tcPr>
          <w:p w14:paraId="23C2539F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710EBCB2" w14:textId="64FA2144" w:rsidR="008B1317" w:rsidRPr="00495A00" w:rsidRDefault="00D909A1" w:rsidP="00D909A1">
            <w:pPr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City </w:t>
            </w:r>
            <w:r w:rsidR="005A0D8D">
              <w:rPr>
                <w:szCs w:val="24"/>
              </w:rPr>
              <w:t>Solicitor</w:t>
            </w:r>
            <w:r w:rsidR="008B1317">
              <w:rPr>
                <w:szCs w:val="24"/>
              </w:rPr>
              <w:t xml:space="preserve">, </w:t>
            </w:r>
            <w:r>
              <w:rPr>
                <w:szCs w:val="24"/>
              </w:rPr>
              <w:t>James Shea</w:t>
            </w:r>
            <w:r w:rsidR="008B1317" w:rsidRPr="00495A00">
              <w:rPr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5D69F2DF" w14:textId="07EB6442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7470" w:type="dxa"/>
          </w:tcPr>
          <w:p w14:paraId="449738BE" w14:textId="18E6B02B" w:rsidR="008B1317" w:rsidRPr="00495A00" w:rsidRDefault="00732E73" w:rsidP="008B1317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There are no abstentions.</w:t>
            </w:r>
          </w:p>
        </w:tc>
      </w:tr>
      <w:tr w:rsidR="00EA2A37" w:rsidRPr="00495A00" w14:paraId="3DE92020" w14:textId="77777777" w:rsidTr="00E97551">
        <w:trPr>
          <w:trHeight w:val="282"/>
        </w:trPr>
        <w:tc>
          <w:tcPr>
            <w:tcW w:w="985" w:type="dxa"/>
            <w:vMerge/>
          </w:tcPr>
          <w:p w14:paraId="6113E19B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52C2D0B2" w14:textId="3BE8907F" w:rsidR="008B1317" w:rsidRPr="00495A00" w:rsidRDefault="00C80AC4" w:rsidP="00C80AC4">
            <w:pPr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Deputy City Solicitor </w:t>
            </w:r>
            <w:r w:rsidR="00A62E80">
              <w:rPr>
                <w:szCs w:val="24"/>
              </w:rPr>
              <w:t>Ebony Thompson</w:t>
            </w:r>
          </w:p>
        </w:tc>
        <w:tc>
          <w:tcPr>
            <w:tcW w:w="900" w:type="dxa"/>
          </w:tcPr>
          <w:p w14:paraId="16CD3141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  <w:tc>
          <w:tcPr>
            <w:tcW w:w="7470" w:type="dxa"/>
          </w:tcPr>
          <w:p w14:paraId="58E7565D" w14:textId="77777777" w:rsidR="008B1317" w:rsidRPr="00495A00" w:rsidRDefault="008B1317" w:rsidP="008B1317">
            <w:pPr>
              <w:jc w:val="left"/>
              <w:rPr>
                <w:szCs w:val="24"/>
              </w:rPr>
            </w:pPr>
          </w:p>
        </w:tc>
      </w:tr>
      <w:tr w:rsidR="00C80AC4" w:rsidRPr="00495A00" w14:paraId="7C5EC788" w14:textId="77777777" w:rsidTr="00E97551">
        <w:trPr>
          <w:trHeight w:val="282"/>
        </w:trPr>
        <w:tc>
          <w:tcPr>
            <w:tcW w:w="985" w:type="dxa"/>
            <w:vMerge/>
          </w:tcPr>
          <w:p w14:paraId="481F6106" w14:textId="77777777" w:rsidR="00C80AC4" w:rsidRPr="00495A00" w:rsidRDefault="00C80AC4" w:rsidP="008B131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76DA0FE6" w14:textId="7ABDE771" w:rsidR="00C80AC4" w:rsidRDefault="00C80AC4" w:rsidP="00C80AC4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Director of Public Works Jason Mitchell</w:t>
            </w:r>
          </w:p>
        </w:tc>
        <w:tc>
          <w:tcPr>
            <w:tcW w:w="900" w:type="dxa"/>
          </w:tcPr>
          <w:p w14:paraId="26A0D9E6" w14:textId="77777777" w:rsidR="00C80AC4" w:rsidRPr="00495A00" w:rsidRDefault="00C80AC4" w:rsidP="008B1317">
            <w:pPr>
              <w:jc w:val="left"/>
              <w:rPr>
                <w:szCs w:val="24"/>
              </w:rPr>
            </w:pPr>
          </w:p>
        </w:tc>
        <w:tc>
          <w:tcPr>
            <w:tcW w:w="7470" w:type="dxa"/>
          </w:tcPr>
          <w:p w14:paraId="03D42367" w14:textId="7484FE76" w:rsidR="00C80AC4" w:rsidRPr="00495A00" w:rsidRDefault="00732E73" w:rsidP="008B1317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There are no abstentions.</w:t>
            </w:r>
          </w:p>
        </w:tc>
      </w:tr>
      <w:tr w:rsidR="00C80AC4" w:rsidRPr="00495A00" w14:paraId="1910FA8A" w14:textId="77777777" w:rsidTr="00E97551">
        <w:trPr>
          <w:trHeight w:val="282"/>
        </w:trPr>
        <w:tc>
          <w:tcPr>
            <w:tcW w:w="985" w:type="dxa"/>
            <w:vMerge/>
          </w:tcPr>
          <w:p w14:paraId="33824C82" w14:textId="77777777" w:rsidR="00C80AC4" w:rsidRPr="00495A00" w:rsidRDefault="00C80AC4" w:rsidP="00C80AC4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</w:tcPr>
          <w:p w14:paraId="28BDEBBF" w14:textId="5A20DA89" w:rsidR="00C80AC4" w:rsidRPr="00495A00" w:rsidRDefault="00C80AC4" w:rsidP="00C80AC4">
            <w:pPr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Deputy Director of </w:t>
            </w:r>
            <w:r w:rsidR="00AC2575">
              <w:rPr>
                <w:szCs w:val="24"/>
              </w:rPr>
              <w:t>Richard Luna</w:t>
            </w:r>
          </w:p>
        </w:tc>
        <w:tc>
          <w:tcPr>
            <w:tcW w:w="900" w:type="dxa"/>
          </w:tcPr>
          <w:p w14:paraId="1909D408" w14:textId="77777777" w:rsidR="00C80AC4" w:rsidRPr="00495A00" w:rsidRDefault="00C80AC4" w:rsidP="00C80AC4">
            <w:pPr>
              <w:jc w:val="left"/>
              <w:rPr>
                <w:szCs w:val="24"/>
              </w:rPr>
            </w:pPr>
          </w:p>
        </w:tc>
        <w:tc>
          <w:tcPr>
            <w:tcW w:w="7470" w:type="dxa"/>
          </w:tcPr>
          <w:p w14:paraId="291801FC" w14:textId="77777777" w:rsidR="00C80AC4" w:rsidRPr="00495A00" w:rsidRDefault="00C80AC4" w:rsidP="00C80AC4">
            <w:pPr>
              <w:jc w:val="left"/>
              <w:rPr>
                <w:szCs w:val="24"/>
              </w:rPr>
            </w:pPr>
          </w:p>
        </w:tc>
      </w:tr>
    </w:tbl>
    <w:p w14:paraId="7C3A9C5E" w14:textId="4ADB5424" w:rsidR="00495A00" w:rsidRPr="00EA2A37" w:rsidRDefault="00983110" w:rsidP="00EA2A37">
      <w:pPr>
        <w:jc w:val="left"/>
        <w:rPr>
          <w:szCs w:val="24"/>
        </w:rPr>
      </w:pPr>
      <w:r w:rsidRPr="00495A00">
        <w:rPr>
          <w:szCs w:val="24"/>
        </w:rPr>
        <w:t xml:space="preserve">       </w:t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Pr="00495A00">
        <w:rPr>
          <w:szCs w:val="24"/>
        </w:rPr>
        <w:tab/>
      </w:r>
      <w:r w:rsidR="001A34D6" w:rsidRPr="00495A00">
        <w:rPr>
          <w:szCs w:val="24"/>
        </w:rPr>
        <w:tab/>
      </w:r>
      <w:r w:rsidR="001A34D6" w:rsidRPr="00495A00">
        <w:rPr>
          <w:szCs w:val="24"/>
        </w:rPr>
        <w:tab/>
        <w:t xml:space="preserve"> </w:t>
      </w:r>
      <w:r w:rsidR="001A34D6" w:rsidRPr="00495A00">
        <w:rPr>
          <w:szCs w:val="24"/>
        </w:rPr>
        <w:tab/>
      </w:r>
      <w:r w:rsidR="001A34D6" w:rsidRPr="00495A00">
        <w:rPr>
          <w:szCs w:val="24"/>
        </w:rPr>
        <w:tab/>
      </w:r>
    </w:p>
    <w:p w14:paraId="12262483" w14:textId="3DD0AF0C" w:rsidR="00495A00" w:rsidRPr="00495A00" w:rsidRDefault="00495A00" w:rsidP="00E97551">
      <w:pPr>
        <w:spacing w:after="160" w:line="259" w:lineRule="auto"/>
        <w:jc w:val="left"/>
        <w:rPr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5670"/>
        <w:gridCol w:w="900"/>
        <w:gridCol w:w="5670"/>
      </w:tblGrid>
      <w:tr w:rsidR="00EA2A37" w:rsidRPr="00495A00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B83528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  <w:bookmarkStart w:id="0" w:name="_GoBack"/>
          </w:p>
        </w:tc>
        <w:tc>
          <w:tcPr>
            <w:tcW w:w="12240" w:type="dxa"/>
            <w:gridSpan w:val="3"/>
          </w:tcPr>
          <w:p w14:paraId="3B9FE1C0" w14:textId="7378C7A2" w:rsidR="00EA2A37" w:rsidRPr="00495A00" w:rsidRDefault="00EA2A37" w:rsidP="00A70628">
            <w:pPr>
              <w:jc w:val="left"/>
              <w:rPr>
                <w:b/>
                <w:bCs/>
                <w:szCs w:val="24"/>
              </w:rPr>
            </w:pPr>
            <w:r w:rsidRPr="00495A00">
              <w:rPr>
                <w:b/>
                <w:bCs/>
                <w:szCs w:val="24"/>
              </w:rPr>
              <w:t>NO VOTES</w:t>
            </w:r>
          </w:p>
        </w:tc>
      </w:tr>
      <w:bookmarkEnd w:id="0"/>
      <w:tr w:rsidR="00EA2A37" w:rsidRPr="00495A00" w14:paraId="117B5172" w14:textId="77777777" w:rsidTr="00E97551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  <w:shd w:val="clear" w:color="auto" w:fill="D9D9D9" w:themeFill="background1" w:themeFillShade="D9"/>
          </w:tcPr>
          <w:p w14:paraId="293D039F" w14:textId="4BA12EE7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Name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2F55A0E5" w14:textId="21432DB4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Page #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030A317C" w14:textId="77777777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Item #</w:t>
            </w:r>
            <w:r w:rsidRPr="00495A00">
              <w:rPr>
                <w:szCs w:val="24"/>
              </w:rPr>
              <w:tab/>
              <w:t xml:space="preserve"> </w:t>
            </w:r>
          </w:p>
        </w:tc>
      </w:tr>
      <w:tr w:rsidR="00EA2A37" w:rsidRPr="00495A00" w14:paraId="31D3159C" w14:textId="77777777" w:rsidTr="00E97551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</w:tcPr>
          <w:p w14:paraId="0E74A576" w14:textId="17385474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00" w:type="dxa"/>
          </w:tcPr>
          <w:p w14:paraId="42F0349E" w14:textId="24C0AB34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</w:tcPr>
          <w:p w14:paraId="141F5FB4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723B796A" w14:textId="77777777" w:rsidTr="00E97551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</w:tcPr>
          <w:p w14:paraId="0C692DE0" w14:textId="3C4FF62D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00" w:type="dxa"/>
          </w:tcPr>
          <w:p w14:paraId="09F0BC92" w14:textId="2BFC62DB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5670" w:type="dxa"/>
          </w:tcPr>
          <w:p w14:paraId="737ED7AC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</w:tbl>
    <w:p w14:paraId="655ADA67" w14:textId="2D6B2B9F" w:rsidR="00875740" w:rsidRPr="00495A00" w:rsidRDefault="00875740" w:rsidP="00875740">
      <w:pPr>
        <w:jc w:val="left"/>
        <w:rPr>
          <w:b/>
          <w:szCs w:val="24"/>
        </w:rPr>
      </w:pPr>
    </w:p>
    <w:p w14:paraId="7E6A04D8" w14:textId="0EA714E5" w:rsidR="00E97551" w:rsidRDefault="00E97551"/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495A00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B83528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Item #</w:t>
            </w:r>
            <w:r w:rsidRPr="00495A00">
              <w:rPr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495A00" w:rsidRDefault="00EA2A37" w:rsidP="00A70628">
            <w:pPr>
              <w:jc w:val="left"/>
              <w:rPr>
                <w:szCs w:val="24"/>
              </w:rPr>
            </w:pPr>
            <w:r w:rsidRPr="00495A00">
              <w:rPr>
                <w:szCs w:val="24"/>
              </w:rPr>
              <w:t>Notes</w:t>
            </w:r>
          </w:p>
        </w:tc>
      </w:tr>
      <w:tr w:rsidR="00EA2A37" w:rsidRPr="00495A00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  <w:tr w:rsidR="00EA2A37" w:rsidRPr="00495A00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495A00" w:rsidRDefault="00EA2A37" w:rsidP="00A70628">
            <w:pPr>
              <w:jc w:val="left"/>
              <w:rPr>
                <w:szCs w:val="24"/>
              </w:rPr>
            </w:pPr>
          </w:p>
        </w:tc>
      </w:tr>
    </w:tbl>
    <w:p w14:paraId="1C6A3433" w14:textId="77777777" w:rsidR="00875740" w:rsidRPr="00495A00" w:rsidRDefault="00875740" w:rsidP="00555785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123B1" w14:textId="77777777" w:rsidR="00C25F98" w:rsidRDefault="00C25F98" w:rsidP="00A53D00">
      <w:r>
        <w:separator/>
      </w:r>
    </w:p>
  </w:endnote>
  <w:endnote w:type="continuationSeparator" w:id="0">
    <w:p w14:paraId="6F0E1659" w14:textId="77777777" w:rsidR="00C25F98" w:rsidRDefault="00C25F98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35F32" w14:textId="77777777" w:rsidR="00C25F98" w:rsidRDefault="00C25F98" w:rsidP="00A53D00">
      <w:r>
        <w:separator/>
      </w:r>
    </w:p>
  </w:footnote>
  <w:footnote w:type="continuationSeparator" w:id="0">
    <w:p w14:paraId="744548BB" w14:textId="77777777" w:rsidR="00C25F98" w:rsidRDefault="00C25F98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  <w:p w14:paraId="332F4C89" w14:textId="5B4AB43A" w:rsidR="00DC2698" w:rsidRDefault="00DC26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17FE9"/>
    <w:rsid w:val="00062EF9"/>
    <w:rsid w:val="000F233D"/>
    <w:rsid w:val="001153D7"/>
    <w:rsid w:val="00144DD7"/>
    <w:rsid w:val="001A34D6"/>
    <w:rsid w:val="00213A34"/>
    <w:rsid w:val="00267400"/>
    <w:rsid w:val="002B065D"/>
    <w:rsid w:val="002B45FA"/>
    <w:rsid w:val="002E36EA"/>
    <w:rsid w:val="003477E2"/>
    <w:rsid w:val="00495A00"/>
    <w:rsid w:val="00551E00"/>
    <w:rsid w:val="00555785"/>
    <w:rsid w:val="005A0D8D"/>
    <w:rsid w:val="005B151D"/>
    <w:rsid w:val="00716403"/>
    <w:rsid w:val="00732E73"/>
    <w:rsid w:val="007655C6"/>
    <w:rsid w:val="008221B2"/>
    <w:rsid w:val="00875740"/>
    <w:rsid w:val="008B1317"/>
    <w:rsid w:val="008C7D85"/>
    <w:rsid w:val="00924B81"/>
    <w:rsid w:val="00983110"/>
    <w:rsid w:val="00A53D00"/>
    <w:rsid w:val="00A62E80"/>
    <w:rsid w:val="00A817C9"/>
    <w:rsid w:val="00AC2575"/>
    <w:rsid w:val="00B22D12"/>
    <w:rsid w:val="00B76326"/>
    <w:rsid w:val="00B83528"/>
    <w:rsid w:val="00B95B1C"/>
    <w:rsid w:val="00BC34B2"/>
    <w:rsid w:val="00C14638"/>
    <w:rsid w:val="00C25F98"/>
    <w:rsid w:val="00C80AC4"/>
    <w:rsid w:val="00D35BFD"/>
    <w:rsid w:val="00D641D1"/>
    <w:rsid w:val="00D7130F"/>
    <w:rsid w:val="00D909A1"/>
    <w:rsid w:val="00DC2698"/>
    <w:rsid w:val="00E97551"/>
    <w:rsid w:val="00EA2A37"/>
    <w:rsid w:val="00EB4F34"/>
    <w:rsid w:val="00EB51F4"/>
    <w:rsid w:val="00EC01D2"/>
    <w:rsid w:val="00F11A5B"/>
    <w:rsid w:val="00F248E2"/>
    <w:rsid w:val="00F24B50"/>
    <w:rsid w:val="00F5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schemas.microsoft.com/office/2006/metadata/properties"/>
    <ds:schemaRef ds:uri="http://schemas.microsoft.com/office/infopath/2007/PartnerControls"/>
    <ds:schemaRef ds:uri="bd958d24-aa26-4702-9457-8b3c02f307ab"/>
    <ds:schemaRef ds:uri="95983808-33c6-40d7-b740-881628301918"/>
  </ds:schemaRefs>
</ds:datastoreItem>
</file>

<file path=customXml/itemProps2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4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13</cp:revision>
  <cp:lastPrinted>2023-01-10T21:54:00Z</cp:lastPrinted>
  <dcterms:created xsi:type="dcterms:W3CDTF">2023-01-09T16:53:00Z</dcterms:created>
  <dcterms:modified xsi:type="dcterms:W3CDTF">2023-01-1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